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21C9366" w:rsidR="007F685B" w:rsidRDefault="00120560" w:rsidP="007F685B">
      <w:r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75F30A1E">
            <wp:simplePos x="0" y="0"/>
            <wp:positionH relativeFrom="column">
              <wp:posOffset>-304800</wp:posOffset>
            </wp:positionH>
            <wp:positionV relativeFrom="paragraph">
              <wp:posOffset>-581660</wp:posOffset>
            </wp:positionV>
            <wp:extent cx="1447800" cy="742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4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2379BE15">
                <wp:simplePos x="0" y="0"/>
                <wp:positionH relativeFrom="column">
                  <wp:posOffset>6859905</wp:posOffset>
                </wp:positionH>
                <wp:positionV relativeFrom="paragraph">
                  <wp:posOffset>-510540</wp:posOffset>
                </wp:positionV>
                <wp:extent cx="2503170" cy="1268730"/>
                <wp:effectExtent l="0" t="0" r="0" b="762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170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33FB3313" w:rsidR="007F685B" w:rsidRDefault="0047740A" w:rsidP="0047740A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ELDER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pring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0430D0" w14:textId="4AD9BFB4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</w:t>
                            </w:r>
                            <w:r w:rsidR="0047740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3</w:t>
                            </w:r>
                            <w:r w:rsidR="006F10D6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</w:t>
                            </w:r>
                            <w:r w:rsidR="0047740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7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D6178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274A1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540.15pt;margin-top:-40.2pt;width:197.1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" filled="f" fillcolor="black" stroked="f" strokeweight="6pt">
                <v:stroke linestyle="thickBetweenThin"/>
                <v:textbox>
                  <w:txbxContent>
                    <w:p w14:paraId="6AE37B75" w14:textId="33FB3313" w:rsidR="007F685B" w:rsidRDefault="0047740A" w:rsidP="0047740A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ELDER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pring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2</w:t>
                      </w:r>
                    </w:p>
                    <w:p w14:paraId="340430D0" w14:textId="4AD9BFB4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</w:t>
                      </w:r>
                      <w:r w:rsidR="0047740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3</w:t>
                      </w:r>
                      <w:r w:rsidR="006F10D6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RD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</w:t>
                      </w:r>
                      <w:r w:rsidR="0047740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7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D6178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5A9B"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7E7B102F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0C9ACFA2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5BACFA5E" w:rsidR="007F685B" w:rsidRPr="001D7304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C73407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ALLOTMENT</w:t>
                            </w:r>
                            <w:r w:rsidR="0047740A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1652" id="Text Box 20" o:spid="_x0000_s1027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" filled="f" stroked="f">
                <v:textbox>
                  <w:txbxContent>
                    <w:p w14:paraId="4AD0515F" w14:textId="5BACFA5E" w:rsidR="007F685B" w:rsidRPr="001D7304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40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C73407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ALLOTMENT</w:t>
                      </w:r>
                      <w:r w:rsidR="0047740A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S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02D144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556C6E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50706541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6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5E02E0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" fillcolor="yellow" strokecolor="yellow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07DF468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6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E4F5283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" fillcolor="#0070c0" strokecolor="#0070c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0A9ACB62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16573A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1532C3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0EF223FA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42A40A9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F5494B5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4C69EC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2A614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7DF4AF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4FE233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719B54F0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6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C16950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" fillcolor="#7030a0" strokecolor="#7030a0" strokeweight="2pt">
                <v:fill opacity="3932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A505CA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487F5BD2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57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CD7DC7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" fillcolor="#92d050" strokecolor="#92d050" strokeweight="2pt">
                <v:fill opacity="37265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145F58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Pr="0047740A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32"/>
                                <w:szCs w:val="32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b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Pr="0047740A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32"/>
                          <w:szCs w:val="32"/>
                        </w:rPr>
                      </w:pPr>
                      <w:r w:rsidRPr="0047740A">
                        <w:rPr>
                          <w:rFonts w:ascii="Comic Sans MS" w:hAnsi="Comic Sans MS"/>
                          <w:b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7A6116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D88AB1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5E81AC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4FF51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196F1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D75A36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6F4377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FA67B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BAA26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F95D1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412590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6DACDDF2" w:rsidR="00400438" w:rsidRDefault="00A36E85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04FE5E92">
                <wp:simplePos x="0" y="0"/>
                <wp:positionH relativeFrom="column">
                  <wp:posOffset>6165215</wp:posOffset>
                </wp:positionH>
                <wp:positionV relativeFrom="paragraph">
                  <wp:posOffset>5069840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0B2883FA" w:rsidR="003F28D5" w:rsidRPr="00A36E85" w:rsidRDefault="00A36E85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Hockey</w:t>
                            </w:r>
                          </w:p>
                          <w:p w14:paraId="5FE0F573" w14:textId="2AD54BF6" w:rsidR="003F28D5" w:rsidRPr="00A36E8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Ball control</w:t>
                            </w:r>
                          </w:p>
                          <w:p w14:paraId="5DBEA8F1" w14:textId="48C43D8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Dribbing and passing</w:t>
                            </w:r>
                          </w:p>
                          <w:p w14:paraId="66EB85E4" w14:textId="7607C9BC" w:rsidR="00A36E85" w:rsidRPr="00A36E85" w:rsidRDefault="00A36E8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Team work and tactics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36" type="#_x0000_t202" style="position:absolute;margin-left:485.45pt;margin-top:399.2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+gz5Q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" filled="f" fillcolor="black" stroked="f">
                <v:textbox>
                  <w:txbxContent>
                    <w:p w14:paraId="4B56E6CC" w14:textId="0B2883FA" w:rsidR="003F28D5" w:rsidRPr="00A36E85" w:rsidRDefault="00A36E85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Hockey</w:t>
                      </w:r>
                    </w:p>
                    <w:p w14:paraId="5FE0F573" w14:textId="2AD54BF6" w:rsidR="003F28D5" w:rsidRPr="00A36E8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Ball control</w:t>
                      </w:r>
                    </w:p>
                    <w:p w14:paraId="5DBEA8F1" w14:textId="48C43D8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Dribbing and passing</w:t>
                      </w:r>
                    </w:p>
                    <w:p w14:paraId="66EB85E4" w14:textId="7607C9BC" w:rsidR="00A36E85" w:rsidRPr="00A36E85" w:rsidRDefault="00A36E8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Team work and tactics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7DF96056">
                <wp:simplePos x="0" y="0"/>
                <wp:positionH relativeFrom="column">
                  <wp:posOffset>2638425</wp:posOffset>
                </wp:positionH>
                <wp:positionV relativeFrom="paragraph">
                  <wp:posOffset>453389</wp:posOffset>
                </wp:positionV>
                <wp:extent cx="3340100" cy="2714625"/>
                <wp:effectExtent l="0" t="0" r="0" b="9525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71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DF3E64" w14:textId="263DB3EE" w:rsidR="0047740A" w:rsidRPr="00A36E85" w:rsidRDefault="0047740A" w:rsidP="0047740A">
                            <w:pPr>
                              <w:ind w:left="644" w:hanging="360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Target Maths</w:t>
                            </w:r>
                          </w:p>
                          <w:p w14:paraId="3E149B8F" w14:textId="65578A92" w:rsidR="0085577D" w:rsidRPr="00A36E85" w:rsidRDefault="0047740A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Addition and Subtraction</w:t>
                            </w:r>
                          </w:p>
                          <w:p w14:paraId="37A0857B" w14:textId="7E2A6F1C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Written methods</w:t>
                            </w: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242D92EE" w14:textId="447A988F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Mental strategies</w:t>
                            </w:r>
                          </w:p>
                          <w:p w14:paraId="036A86BC" w14:textId="4677A5CD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Estimating and checking answers</w:t>
                            </w:r>
                          </w:p>
                          <w:p w14:paraId="36E15426" w14:textId="0CD082C3" w:rsidR="0047740A" w:rsidRPr="00A36E85" w:rsidRDefault="0047740A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- Inverse operations</w:t>
                            </w:r>
                          </w:p>
                          <w:p w14:paraId="6A9E7B32" w14:textId="282C8010" w:rsidR="0047740A" w:rsidRPr="00A36E85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- Worded problems</w:t>
                            </w:r>
                          </w:p>
                          <w:p w14:paraId="3EC986A0" w14:textId="4A5C3DE2" w:rsidR="0085577D" w:rsidRPr="00A36E85" w:rsidRDefault="0047740A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ication and Division</w:t>
                            </w:r>
                          </w:p>
                          <w:p w14:paraId="543E7E4B" w14:textId="2C50FC38" w:rsidR="0085577D" w:rsidRPr="00A36E85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    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ication facts</w:t>
                            </w:r>
                          </w:p>
                          <w:p w14:paraId="7C7FD8BC" w14:textId="0265F3D3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Multiples and Factors</w:t>
                            </w:r>
                          </w:p>
                          <w:p w14:paraId="4FAAAE2A" w14:textId="586EA903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A36E85">
                              <w:rPr>
                                <w:rFonts w:ascii="Comic Sans MS" w:hAnsi="Comic Sans MS"/>
                                <w:color w:val="FFFF00"/>
                              </w:rPr>
                              <w:t>Written methods</w:t>
                            </w:r>
                          </w:p>
                          <w:p w14:paraId="247E4066" w14:textId="64779300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Worded problems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37" type="#_x0000_t202" style="position:absolute;margin-left:207.75pt;margin-top:35.7pt;width:263pt;height:213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" filled="f" stroked="f">
                <v:textbox>
                  <w:txbxContent>
                    <w:p w14:paraId="04DF3E64" w14:textId="263DB3EE" w:rsidR="0047740A" w:rsidRPr="00A36E85" w:rsidRDefault="0047740A" w:rsidP="0047740A">
                      <w:pPr>
                        <w:ind w:left="644" w:hanging="360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Target Maths</w:t>
                      </w:r>
                    </w:p>
                    <w:p w14:paraId="3E149B8F" w14:textId="65578A92" w:rsidR="0085577D" w:rsidRPr="00A36E85" w:rsidRDefault="0047740A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Addition and Subtraction</w:t>
                      </w:r>
                    </w:p>
                    <w:p w14:paraId="37A0857B" w14:textId="7E2A6F1C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Written methods</w:t>
                      </w: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242D92EE" w14:textId="447A988F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Mental strategies</w:t>
                      </w:r>
                    </w:p>
                    <w:p w14:paraId="036A86BC" w14:textId="4677A5CD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 w:rsidRPr="00A36E85">
                        <w:rPr>
                          <w:rFonts w:ascii="Comic Sans MS" w:hAnsi="Comic Sans MS"/>
                          <w:color w:val="FFFF00"/>
                        </w:rPr>
                        <w:t>Estimating and checking answers</w:t>
                      </w:r>
                    </w:p>
                    <w:p w14:paraId="36E15426" w14:textId="0CD082C3" w:rsidR="0047740A" w:rsidRPr="00A36E85" w:rsidRDefault="0047740A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- Inverse operations</w:t>
                      </w:r>
                    </w:p>
                    <w:p w14:paraId="6A9E7B32" w14:textId="282C8010" w:rsidR="0047740A" w:rsidRPr="00A36E85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- Worded problems</w:t>
                      </w:r>
                    </w:p>
                    <w:p w14:paraId="3EC986A0" w14:textId="4A5C3DE2" w:rsidR="0085577D" w:rsidRPr="00A36E85" w:rsidRDefault="0047740A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>Multiplication and Division</w:t>
                      </w:r>
                    </w:p>
                    <w:p w14:paraId="543E7E4B" w14:textId="2C50FC38" w:rsidR="0085577D" w:rsidRPr="00A36E85" w:rsidRDefault="0085577D" w:rsidP="0085577D">
                      <w:pPr>
                        <w:ind w:left="28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     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Multiplication facts</w:t>
                      </w:r>
                    </w:p>
                    <w:p w14:paraId="7C7FD8BC" w14:textId="0265F3D3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Multiples and Factors</w:t>
                      </w:r>
                    </w:p>
                    <w:p w14:paraId="4FAAAE2A" w14:textId="586EA903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A36E85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A36E85">
                        <w:rPr>
                          <w:rFonts w:ascii="Comic Sans MS" w:hAnsi="Comic Sans MS"/>
                          <w:color w:val="FFFF00"/>
                        </w:rPr>
                        <w:t>Written methods</w:t>
                      </w:r>
                    </w:p>
                    <w:p w14:paraId="247E4066" w14:textId="64779300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Worded problems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51FB7F80">
                <wp:simplePos x="0" y="0"/>
                <wp:positionH relativeFrom="column">
                  <wp:posOffset>6177280</wp:posOffset>
                </wp:positionH>
                <wp:positionV relativeFrom="paragraph">
                  <wp:posOffset>53276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722D4BB1" w:rsidR="0085577D" w:rsidRPr="00A36E85" w:rsidRDefault="00A36E85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Protecting</w:t>
                            </w:r>
                            <w:r w:rsidR="00402EE1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our environment</w:t>
                            </w:r>
                          </w:p>
                          <w:p w14:paraId="2FCAA1EB" w14:textId="53B9BB4C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Recycling waste</w:t>
                            </w: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0BB27CD5" w14:textId="5F96BA15" w:rsidR="0085577D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Climate change</w:t>
                            </w:r>
                          </w:p>
                          <w:p w14:paraId="6CADAD30" w14:textId="77777777" w:rsidR="00A36E85" w:rsidRP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- </w:t>
                            </w:r>
                            <w:r w:rsidR="00A36E85"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Human impact upon the environment</w:t>
                            </w:r>
                          </w:p>
                          <w:p w14:paraId="63E6B761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Water cycle</w:t>
                            </w:r>
                          </w:p>
                          <w:p w14:paraId="63F46D68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Conservation</w:t>
                            </w:r>
                          </w:p>
                          <w:p w14:paraId="71FDF352" w14:textId="0FAE2A42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Greenhouse gases</w:t>
                            </w:r>
                          </w:p>
                          <w:p w14:paraId="0BD619D0" w14:textId="77777777" w:rsidR="00A36E85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Global warming</w:t>
                            </w:r>
                          </w:p>
                          <w:p w14:paraId="596B9D4B" w14:textId="30B540C7" w:rsidR="0085577D" w:rsidRPr="00A36E85" w:rsidRDefault="00A36E85" w:rsidP="0085577D">
                            <w:pPr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</w:pPr>
                            <w:r w:rsidRPr="00A36E85">
                              <w:rPr>
                                <w:rFonts w:ascii="Comic Sans MS" w:hAnsi="Comic Sans MS"/>
                                <w:color w:val="000000" w:themeColor="text1"/>
                                <w:sz w:val="25"/>
                                <w:szCs w:val="25"/>
                              </w:rPr>
                              <w:t>- Energy consumption</w:t>
                            </w:r>
                          </w:p>
                          <w:p w14:paraId="24498B6B" w14:textId="6E7ACA9A" w:rsidR="0085577D" w:rsidRPr="00A36E85" w:rsidRDefault="0085577D" w:rsidP="00A36E85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4765712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8" type="#_x0000_t202" style="position:absolute;margin-left:486.4pt;margin-top:41.95pt;width:263pt;height:190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" filled="f" stroked="f">
                <v:textbox>
                  <w:txbxContent>
                    <w:p w14:paraId="7C9D0B62" w14:textId="722D4BB1" w:rsidR="0085577D" w:rsidRPr="00A36E85" w:rsidRDefault="00A36E85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Protecting</w:t>
                      </w:r>
                      <w:r w:rsidR="00402EE1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 our environment</w:t>
                      </w:r>
                    </w:p>
                    <w:p w14:paraId="2FCAA1EB" w14:textId="53B9BB4C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Recycling waste</w:t>
                      </w: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0BB27CD5" w14:textId="5F96BA15" w:rsidR="0085577D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Climate change</w:t>
                      </w:r>
                    </w:p>
                    <w:p w14:paraId="6CADAD30" w14:textId="77777777" w:rsidR="00A36E85" w:rsidRPr="00A36E85" w:rsidRDefault="0085577D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 xml:space="preserve">- </w:t>
                      </w:r>
                      <w:r w:rsidR="00A36E85"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Human impact upon the environment</w:t>
                      </w:r>
                    </w:p>
                    <w:p w14:paraId="63E6B761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Water cycle</w:t>
                      </w:r>
                    </w:p>
                    <w:p w14:paraId="63F46D68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Conservation</w:t>
                      </w:r>
                    </w:p>
                    <w:p w14:paraId="71FDF352" w14:textId="0FAE2A42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Greenhouse gases</w:t>
                      </w:r>
                    </w:p>
                    <w:p w14:paraId="0BD619D0" w14:textId="77777777" w:rsidR="00A36E85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Global warming</w:t>
                      </w:r>
                    </w:p>
                    <w:p w14:paraId="596B9D4B" w14:textId="30B540C7" w:rsidR="0085577D" w:rsidRPr="00A36E85" w:rsidRDefault="00A36E85" w:rsidP="0085577D">
                      <w:pPr>
                        <w:ind w:left="644"/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</w:pPr>
                      <w:r w:rsidRPr="00A36E85">
                        <w:rPr>
                          <w:rFonts w:ascii="Comic Sans MS" w:hAnsi="Comic Sans MS"/>
                          <w:color w:val="000000" w:themeColor="text1"/>
                          <w:sz w:val="25"/>
                          <w:szCs w:val="25"/>
                        </w:rPr>
                        <w:t>- Energy consumption</w:t>
                      </w:r>
                    </w:p>
                    <w:p w14:paraId="24498B6B" w14:textId="6E7ACA9A" w:rsidR="0085577D" w:rsidRPr="00A36E85" w:rsidRDefault="0085577D" w:rsidP="00A36E85">
                      <w:pPr>
                        <w:rPr>
                          <w:rFonts w:ascii="Comic Sans MS" w:hAnsi="Comic Sans MS"/>
                        </w:rPr>
                      </w:pPr>
                    </w:p>
                    <w:p w14:paraId="34765712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64453612">
                <wp:simplePos x="0" y="0"/>
                <wp:positionH relativeFrom="column">
                  <wp:posOffset>6096000</wp:posOffset>
                </wp:positionH>
                <wp:positionV relativeFrom="paragraph">
                  <wp:posOffset>3520440</wp:posOffset>
                </wp:positionV>
                <wp:extent cx="3400425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042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79232670" w:rsidR="003F28D5" w:rsidRPr="0047740A" w:rsidRDefault="00402EE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>Healthy Me</w:t>
                            </w:r>
                          </w:p>
                          <w:p w14:paraId="6F58CA1E" w14:textId="7D7574A5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47740A">
                              <w:rPr>
                                <w:rFonts w:ascii="Comic Sans MS" w:hAnsi="Comic Sans MS"/>
                                <w:color w:val="FFFF00"/>
                              </w:rPr>
                              <w:t>Health and physical wellbeing</w:t>
                            </w:r>
                          </w:p>
                          <w:p w14:paraId="3F029E25" w14:textId="6E7107D4" w:rsidR="0047740A" w:rsidRPr="0047740A" w:rsidRDefault="0047740A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- Mental wellbeing</w:t>
                            </w:r>
                          </w:p>
                          <w:p w14:paraId="66F33327" w14:textId="46753335" w:rsidR="003F28D5" w:rsidRPr="0047740A" w:rsidRDefault="00FD645E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</w:rPr>
                              <w:t>Is Christianity still a strong religion 2000 years after Jesus was on Earth?</w:t>
                            </w:r>
                          </w:p>
                          <w:p w14:paraId="1AFE5961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?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9" type="#_x0000_t202" style="position:absolute;margin-left:480pt;margin-top:277.2pt;width:267.75pt;height:9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" filled="f" stroked="f">
                <v:textbox>
                  <w:txbxContent>
                    <w:p w14:paraId="41658980" w14:textId="79232670" w:rsidR="003F28D5" w:rsidRPr="0047740A" w:rsidRDefault="00402EE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>Healthy Me</w:t>
                      </w:r>
                    </w:p>
                    <w:p w14:paraId="6F58CA1E" w14:textId="7D7574A5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47740A">
                        <w:rPr>
                          <w:rFonts w:ascii="Comic Sans MS" w:hAnsi="Comic Sans MS"/>
                          <w:color w:val="FFFF00"/>
                        </w:rPr>
                        <w:t>Health and physical wellbeing</w:t>
                      </w:r>
                    </w:p>
                    <w:p w14:paraId="3F029E25" w14:textId="6E7107D4" w:rsidR="0047740A" w:rsidRPr="0047740A" w:rsidRDefault="0047740A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- Mental wellbeing</w:t>
                      </w:r>
                    </w:p>
                    <w:p w14:paraId="66F33327" w14:textId="46753335" w:rsidR="003F28D5" w:rsidRPr="0047740A" w:rsidRDefault="00FD645E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</w:rPr>
                        <w:t>Is Christianity still a strong religion 2000 years after Jesus was on Earth?</w:t>
                      </w:r>
                    </w:p>
                    <w:p w14:paraId="1AFE5961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?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316AB741">
                <wp:simplePos x="0" y="0"/>
                <wp:positionH relativeFrom="column">
                  <wp:posOffset>3448050</wp:posOffset>
                </wp:positionH>
                <wp:positionV relativeFrom="paragraph">
                  <wp:posOffset>4998720</wp:posOffset>
                </wp:positionV>
                <wp:extent cx="2867660" cy="1118235"/>
                <wp:effectExtent l="0" t="3175" r="3810" b="254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FA2EDB" w14:textId="77777777" w:rsidR="0047740A" w:rsidRPr="0047740A" w:rsidRDefault="0047740A" w:rsidP="0047740A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Recognise musical notation</w:t>
                            </w:r>
                          </w:p>
                          <w:p w14:paraId="27E4739B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- follow a piece of music</w:t>
                            </w:r>
                          </w:p>
                          <w:p w14:paraId="0233D84E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>- follow a rhythm</w:t>
                            </w:r>
                          </w:p>
                          <w:p w14:paraId="19FDD765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 xml:space="preserve">- play a variety of </w:t>
                            </w:r>
                          </w:p>
                          <w:p w14:paraId="3A3CF3DE" w14:textId="77777777" w:rsidR="0047740A" w:rsidRPr="0047740A" w:rsidRDefault="0047740A" w:rsidP="0047740A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  <w:r w:rsidRPr="0047740A"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  <w:t xml:space="preserve">  instruments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40" type="#_x0000_t202" style="position:absolute;margin-left:271.5pt;margin-top:393.6pt;width:225.8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" filled="f" stroked="f">
                <v:textbox>
                  <w:txbxContent>
                    <w:p w14:paraId="5BFA2EDB" w14:textId="77777777" w:rsidR="0047740A" w:rsidRPr="0047740A" w:rsidRDefault="0047740A" w:rsidP="0047740A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Recognise musical notation</w:t>
                      </w:r>
                    </w:p>
                    <w:p w14:paraId="27E4739B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- follow a piece of music</w:t>
                      </w:r>
                    </w:p>
                    <w:p w14:paraId="0233D84E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>- follow a rhythm</w:t>
                      </w:r>
                    </w:p>
                    <w:p w14:paraId="19FDD765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 xml:space="preserve">- play a variety of </w:t>
                      </w:r>
                    </w:p>
                    <w:p w14:paraId="3A3CF3DE" w14:textId="77777777" w:rsidR="0047740A" w:rsidRPr="0047740A" w:rsidRDefault="0047740A" w:rsidP="0047740A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  <w:r w:rsidRPr="0047740A"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  <w:t xml:space="preserve">  instruments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740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4F4FB5C4">
                <wp:simplePos x="0" y="0"/>
                <wp:positionH relativeFrom="column">
                  <wp:posOffset>-815340</wp:posOffset>
                </wp:positionH>
                <wp:positionV relativeFrom="paragraph">
                  <wp:posOffset>560070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5434C39D" w:rsidR="007F685B" w:rsidRDefault="00402E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lter an existing story</w:t>
                            </w:r>
                          </w:p>
                          <w:p w14:paraId="6CDD7909" w14:textId="5049411C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Character development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4F2AEBA" w14:textId="77819968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Story settings</w:t>
                            </w:r>
                          </w:p>
                          <w:p w14:paraId="19CE4273" w14:textId="77777777" w:rsidR="00A36E85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Plot development</w:t>
                            </w:r>
                          </w:p>
                          <w:p w14:paraId="58C99584" w14:textId="3C5EC5BC" w:rsidR="0085577D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Descriptive vocabulary</w:t>
                            </w:r>
                            <w:r w:rsidR="0085577D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7F933EC" w14:textId="62F1ADB7" w:rsidR="00A36E85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Story planning</w:t>
                            </w:r>
                          </w:p>
                          <w:p w14:paraId="233F16F6" w14:textId="77777777" w:rsidR="00A36E85" w:rsidRDefault="00A36E85" w:rsidP="00A36E8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E1BDB7D" w14:textId="654EDB32" w:rsidR="0085577D" w:rsidRDefault="00402EE1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structions</w:t>
                            </w:r>
                          </w:p>
                          <w:p w14:paraId="364B477F" w14:textId="21BF16F6" w:rsidR="007F685B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</w:t>
                            </w:r>
                            <w:r w:rsidR="007F685B"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Imperative verbs</w:t>
                            </w:r>
                          </w:p>
                          <w:p w14:paraId="0102A5A3" w14:textId="692D7953" w:rsidR="007F685B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Time connectives</w:t>
                            </w:r>
                          </w:p>
                          <w:p w14:paraId="5D99112A" w14:textId="185E228B" w:rsidR="007F685B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60A2F">
                              <w:rPr>
                                <w:rFonts w:ascii="Comic Sans MS" w:hAnsi="Comic Sans MS"/>
                              </w:rPr>
                              <w:t>Tone and vocabulary</w:t>
                            </w: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1" type="#_x0000_t202" style="position:absolute;margin-left:-64.2pt;margin-top:44.1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" filled="f" stroked="f">
                <v:textbox>
                  <w:txbxContent>
                    <w:p w14:paraId="56AAADE1" w14:textId="5434C39D" w:rsidR="007F685B" w:rsidRDefault="00402E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lter an existing story</w:t>
                      </w:r>
                    </w:p>
                    <w:p w14:paraId="6CDD7909" w14:textId="5049411C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Character development</w:t>
                      </w: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4F2AEBA" w14:textId="77819968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Story settings</w:t>
                      </w:r>
                    </w:p>
                    <w:p w14:paraId="19CE4273" w14:textId="77777777" w:rsidR="00A36E85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Plot development</w:t>
                      </w:r>
                    </w:p>
                    <w:p w14:paraId="58C99584" w14:textId="3C5EC5BC" w:rsidR="0085577D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Descriptive vocabulary</w:t>
                      </w:r>
                      <w:r w:rsidR="0085577D"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7F933EC" w14:textId="62F1ADB7" w:rsidR="00A36E85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Story planning</w:t>
                      </w:r>
                    </w:p>
                    <w:p w14:paraId="233F16F6" w14:textId="77777777" w:rsidR="00A36E85" w:rsidRDefault="00A36E85" w:rsidP="00A36E8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E1BDB7D" w14:textId="654EDB32" w:rsidR="0085577D" w:rsidRDefault="00402EE1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structions</w:t>
                      </w:r>
                    </w:p>
                    <w:p w14:paraId="364B477F" w14:textId="21BF16F6" w:rsidR="007F685B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</w:t>
                      </w:r>
                      <w:r w:rsidR="007F685B"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Imperative verbs</w:t>
                      </w:r>
                    </w:p>
                    <w:p w14:paraId="0102A5A3" w14:textId="692D7953" w:rsidR="007F685B" w:rsidRDefault="007F685B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Time connectives</w:t>
                      </w:r>
                    </w:p>
                    <w:p w14:paraId="5D99112A" w14:textId="185E228B" w:rsidR="007F685B" w:rsidRDefault="007F685B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60A2F">
                        <w:rPr>
                          <w:rFonts w:ascii="Comic Sans MS" w:hAnsi="Comic Sans MS"/>
                        </w:rPr>
                        <w:t>Tone and vocabulary</w:t>
                      </w: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5BD422A0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2" type="#_x0000_t202" style="position:absolute;margin-left:-44.9pt;margin-top:254.3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Uh8I4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56921E41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0931C6DA" w:rsidR="003F28D5" w:rsidRPr="00597AC7" w:rsidRDefault="00597AC7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3</w:t>
                            </w: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>D Modelling</w:t>
                            </w:r>
                          </w:p>
                          <w:p w14:paraId="2DA0E58F" w14:textId="0F084D35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>Points and coordinates</w:t>
                            </w:r>
                          </w:p>
                          <w:p w14:paraId="1093708D" w14:textId="3669740E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- 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>Computer modelling</w:t>
                            </w: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722A7827" w14:textId="675B1E28" w:rsidR="003F28D5" w:rsidRPr="00597AC7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597AC7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3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" filled="f" stroked="f">
                <v:textbox>
                  <w:txbxContent>
                    <w:p w14:paraId="223F519B" w14:textId="0931C6DA" w:rsidR="003F28D5" w:rsidRPr="00597AC7" w:rsidRDefault="00597AC7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3</w:t>
                      </w: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>D Modelling</w:t>
                      </w:r>
                    </w:p>
                    <w:p w14:paraId="2DA0E58F" w14:textId="0F084D35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>Points and coordinates</w:t>
                      </w:r>
                    </w:p>
                    <w:p w14:paraId="1093708D" w14:textId="3669740E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- 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>Computer modelling</w:t>
                      </w: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722A7827" w14:textId="675B1E28" w:rsidR="003F28D5" w:rsidRPr="00597AC7" w:rsidRDefault="003F28D5" w:rsidP="003F28D5">
                      <w:pPr>
                        <w:ind w:left="644"/>
                        <w:rPr>
                          <w:rFonts w:ascii="Comic Sans MS" w:hAnsi="Comic Sans MS"/>
                          <w:color w:val="FFFF00"/>
                        </w:rPr>
                      </w:pPr>
                      <w:r w:rsidRPr="00597AC7">
                        <w:rPr>
                          <w:rFonts w:ascii="Comic Sans MS" w:hAnsi="Comic Sans MS"/>
                          <w:color w:val="FFFF00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7DFFA416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2DA8C473" w:rsidR="007F685B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Design and make planters</w:t>
                            </w:r>
                          </w:p>
                          <w:p w14:paraId="2D2788A8" w14:textId="229ADD80" w:rsidR="0085577D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Investigate and create propagators</w:t>
                            </w:r>
                          </w:p>
                          <w:p w14:paraId="4271C335" w14:textId="346EE89B" w:rsidR="0085577D" w:rsidRPr="00860A2F" w:rsidRDefault="00860A2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Follow a recipe to make a meal</w:t>
                            </w:r>
                          </w:p>
                          <w:p w14:paraId="594A3C56" w14:textId="13721D67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Food imports and food miles</w:t>
                            </w:r>
                          </w:p>
                          <w:p w14:paraId="300F43E9" w14:textId="2D2F31C1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Food and the environment</w:t>
                            </w:r>
                          </w:p>
                          <w:p w14:paraId="145F4479" w14:textId="2536BCCF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Sketch maps and mapping tools</w:t>
                            </w:r>
                          </w:p>
                          <w:p w14:paraId="5A7DE684" w14:textId="1D4BE310" w:rsidR="0085577D" w:rsidRPr="00860A2F" w:rsidRDefault="00120560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Investigate and replicate the work of different artists</w:t>
                            </w:r>
                          </w:p>
                          <w:p w14:paraId="512EB3F1" w14:textId="77777777" w:rsidR="00120560" w:rsidRDefault="00860A2F" w:rsidP="00120560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>Make model flowers</w:t>
                            </w:r>
                            <w:r w:rsidR="00120560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and foods</w:t>
                            </w:r>
                            <w:r w:rsidRPr="00860A2F">
                              <w:rPr>
                                <w:rFonts w:ascii="Comic Sans MS" w:hAnsi="Comic Sans MS"/>
                                <w:color w:val="FFFF00"/>
                              </w:rPr>
                              <w:t xml:space="preserve"> from a range of materials</w:t>
                            </w:r>
                          </w:p>
                          <w:p w14:paraId="6647DE67" w14:textId="52339611" w:rsidR="0085577D" w:rsidRPr="00120560" w:rsidRDefault="00120560" w:rsidP="00120560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FFFF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00"/>
                              </w:rPr>
                              <w:t>Skecth and label flowers and foods</w:t>
                            </w:r>
                            <w:r w:rsidR="0085577D" w:rsidRPr="00120560">
                              <w:rPr>
                                <w:rFonts w:ascii="Comic Sans MS" w:hAnsi="Comic Sans MS"/>
                                <w:color w:val="000000"/>
                              </w:rPr>
                              <w:t>.</w:t>
                            </w:r>
                          </w:p>
                          <w:p w14:paraId="2ED05B81" w14:textId="7F0ECD1E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4" type="#_x0000_t202" style="position:absolute;margin-left:-51.2pt;margin-top:274.75pt;width:332.4pt;height:20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odJ5Q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pG0VxUU5DbQHEoQwB4YCTpsO8DdnI4Wl5v7XTqDirP9syZTLvCxjutKhvPhA&#10;ChieV5rzirCSoGoeOJu3N2FO5M6h2XbUaR6DhWsyUpsk8ZnVkT8FIik/hjcm7vycXj3/Yps/AA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IZ6HSe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2DA8C473" w:rsidR="007F685B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Design and make planters</w:t>
                      </w:r>
                    </w:p>
                    <w:p w14:paraId="2D2788A8" w14:textId="229ADD80" w:rsidR="0085577D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Investigate and create propagators</w:t>
                      </w:r>
                    </w:p>
                    <w:p w14:paraId="4271C335" w14:textId="346EE89B" w:rsidR="0085577D" w:rsidRPr="00860A2F" w:rsidRDefault="00860A2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Follow a recipe to make a meal</w:t>
                      </w:r>
                    </w:p>
                    <w:p w14:paraId="594A3C56" w14:textId="13721D67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Food imports and food miles</w:t>
                      </w:r>
                    </w:p>
                    <w:p w14:paraId="300F43E9" w14:textId="2D2F31C1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Food and the environment</w:t>
                      </w:r>
                    </w:p>
                    <w:p w14:paraId="145F4479" w14:textId="2536BCCF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Sketch maps and mapping tools</w:t>
                      </w:r>
                    </w:p>
                    <w:p w14:paraId="5A7DE684" w14:textId="1D4BE310" w:rsidR="0085577D" w:rsidRPr="00860A2F" w:rsidRDefault="00120560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Investigate and replicate the work of different artists</w:t>
                      </w:r>
                    </w:p>
                    <w:p w14:paraId="512EB3F1" w14:textId="77777777" w:rsidR="00120560" w:rsidRDefault="00860A2F" w:rsidP="00120560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>Make model flowers</w:t>
                      </w:r>
                      <w:r w:rsidR="00120560">
                        <w:rPr>
                          <w:rFonts w:ascii="Comic Sans MS" w:hAnsi="Comic Sans MS"/>
                          <w:color w:val="FFFF00"/>
                        </w:rPr>
                        <w:t xml:space="preserve"> and foods</w:t>
                      </w:r>
                      <w:r w:rsidRPr="00860A2F">
                        <w:rPr>
                          <w:rFonts w:ascii="Comic Sans MS" w:hAnsi="Comic Sans MS"/>
                          <w:color w:val="FFFF00"/>
                        </w:rPr>
                        <w:t xml:space="preserve"> from a range of materials</w:t>
                      </w:r>
                    </w:p>
                    <w:p w14:paraId="6647DE67" w14:textId="52339611" w:rsidR="0085577D" w:rsidRPr="00120560" w:rsidRDefault="00120560" w:rsidP="00120560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FFFF00"/>
                        </w:rPr>
                      </w:pPr>
                      <w:r>
                        <w:rPr>
                          <w:rFonts w:ascii="Comic Sans MS" w:hAnsi="Comic Sans MS"/>
                          <w:color w:val="FFFF00"/>
                        </w:rPr>
                        <w:t>Skecth and label flowers and foods</w:t>
                      </w:r>
                      <w:r w:rsidR="0085577D" w:rsidRPr="00120560">
                        <w:rPr>
                          <w:rFonts w:ascii="Comic Sans MS" w:hAnsi="Comic Sans MS"/>
                          <w:color w:val="000000"/>
                        </w:rPr>
                        <w:t>.</w:t>
                      </w:r>
                    </w:p>
                    <w:p w14:paraId="2ED05B81" w14:textId="7F0ECD1E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1969663">
    <w:abstractNumId w:val="7"/>
  </w:num>
  <w:num w:numId="2" w16cid:durableId="698051515">
    <w:abstractNumId w:val="10"/>
  </w:num>
  <w:num w:numId="3" w16cid:durableId="1994482155">
    <w:abstractNumId w:val="11"/>
  </w:num>
  <w:num w:numId="4" w16cid:durableId="1466661580">
    <w:abstractNumId w:val="3"/>
  </w:num>
  <w:num w:numId="5" w16cid:durableId="1831217384">
    <w:abstractNumId w:val="1"/>
  </w:num>
  <w:num w:numId="6" w16cid:durableId="266691638">
    <w:abstractNumId w:val="0"/>
  </w:num>
  <w:num w:numId="7" w16cid:durableId="413236835">
    <w:abstractNumId w:val="9"/>
  </w:num>
  <w:num w:numId="8" w16cid:durableId="630937298">
    <w:abstractNumId w:val="4"/>
  </w:num>
  <w:num w:numId="9" w16cid:durableId="1831478442">
    <w:abstractNumId w:val="13"/>
  </w:num>
  <w:num w:numId="10" w16cid:durableId="1222983298">
    <w:abstractNumId w:val="12"/>
  </w:num>
  <w:num w:numId="11" w16cid:durableId="155462055">
    <w:abstractNumId w:val="14"/>
  </w:num>
  <w:num w:numId="12" w16cid:durableId="40718683">
    <w:abstractNumId w:val="5"/>
  </w:num>
  <w:num w:numId="13" w16cid:durableId="1399283493">
    <w:abstractNumId w:val="8"/>
  </w:num>
  <w:num w:numId="14" w16cid:durableId="1353995370">
    <w:abstractNumId w:val="6"/>
  </w:num>
  <w:num w:numId="15" w16cid:durableId="528106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120560"/>
    <w:rsid w:val="001D7304"/>
    <w:rsid w:val="001E0953"/>
    <w:rsid w:val="00203328"/>
    <w:rsid w:val="00326AF3"/>
    <w:rsid w:val="0038753F"/>
    <w:rsid w:val="003A5243"/>
    <w:rsid w:val="003F28D5"/>
    <w:rsid w:val="00400438"/>
    <w:rsid w:val="00401BD2"/>
    <w:rsid w:val="00402EE1"/>
    <w:rsid w:val="0046047A"/>
    <w:rsid w:val="0047740A"/>
    <w:rsid w:val="00483BA3"/>
    <w:rsid w:val="00494D13"/>
    <w:rsid w:val="00507FBD"/>
    <w:rsid w:val="0058779B"/>
    <w:rsid w:val="00597AC7"/>
    <w:rsid w:val="005C43F1"/>
    <w:rsid w:val="006B71ED"/>
    <w:rsid w:val="006D5D39"/>
    <w:rsid w:val="006F10D6"/>
    <w:rsid w:val="006F1DBC"/>
    <w:rsid w:val="007B240F"/>
    <w:rsid w:val="007C7478"/>
    <w:rsid w:val="007F685B"/>
    <w:rsid w:val="00846549"/>
    <w:rsid w:val="0085577D"/>
    <w:rsid w:val="00860A2F"/>
    <w:rsid w:val="00871828"/>
    <w:rsid w:val="008756D3"/>
    <w:rsid w:val="00966093"/>
    <w:rsid w:val="00A225F2"/>
    <w:rsid w:val="00A25A9B"/>
    <w:rsid w:val="00A36E85"/>
    <w:rsid w:val="00AE2C94"/>
    <w:rsid w:val="00C35BEC"/>
    <w:rsid w:val="00C715D5"/>
    <w:rsid w:val="00C73407"/>
    <w:rsid w:val="00C96BB2"/>
    <w:rsid w:val="00D6178D"/>
    <w:rsid w:val="00D916A6"/>
    <w:rsid w:val="00FB7C45"/>
    <w:rsid w:val="00FC7619"/>
    <w:rsid w:val="00FC7CF1"/>
    <w:rsid w:val="00FD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527C08-FB71-432C-ACEC-820FC679C166}"/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Daniel Crowther (Staff - Phoenix Academy)</cp:lastModifiedBy>
  <cp:revision>2</cp:revision>
  <dcterms:created xsi:type="dcterms:W3CDTF">2026-02-23T15:03:00Z</dcterms:created>
  <dcterms:modified xsi:type="dcterms:W3CDTF">2026-02-2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